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069A" w:rsidRDefault="002B08D1">
      <w:r>
        <w:t xml:space="preserve">In this Jupyter notebook, I take the MNIST dataset, preprocess it by creating training, validation and test datasets. I outline the </w:t>
      </w:r>
      <w:r w:rsidR="005E7B33">
        <w:t>deep neural</w:t>
      </w:r>
      <w:bookmarkStart w:id="0" w:name="_GoBack"/>
      <w:bookmarkEnd w:id="0"/>
      <w:r w:rsidR="005E7B33">
        <w:t xml:space="preserve"> network </w:t>
      </w:r>
      <w:r>
        <w:t xml:space="preserve">model and choose the activation functions as well as set the appropriate advanced optimizers and loss function.  I make it learn and test the </w:t>
      </w:r>
      <w:r w:rsidR="00BB7601">
        <w:t>accuracy of</w:t>
      </w:r>
      <w:r>
        <w:t xml:space="preserve"> the model.</w:t>
      </w:r>
    </w:p>
    <w:sectPr w:rsidR="005606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0szQ0szAxNjQwNDVT0lEKTi0uzszPAykwqgUAJQsu8iwAAAA="/>
  </w:docVars>
  <w:rsids>
    <w:rsidRoot w:val="00C23D39"/>
    <w:rsid w:val="002B08D1"/>
    <w:rsid w:val="002C41EE"/>
    <w:rsid w:val="0056069A"/>
    <w:rsid w:val="005E7B33"/>
    <w:rsid w:val="00A856DF"/>
    <w:rsid w:val="00BB7601"/>
    <w:rsid w:val="00C23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F3C63"/>
  <w15:chartTrackingRefBased/>
  <w15:docId w15:val="{BBBE6FC6-743E-4B1D-925E-52B222B35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47</Words>
  <Characters>27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o</dc:creator>
  <cp:keywords/>
  <dc:description/>
  <cp:lastModifiedBy>Hugo</cp:lastModifiedBy>
  <cp:revision>6</cp:revision>
  <dcterms:created xsi:type="dcterms:W3CDTF">2021-04-04T00:11:00Z</dcterms:created>
  <dcterms:modified xsi:type="dcterms:W3CDTF">2021-04-04T00:39:00Z</dcterms:modified>
</cp:coreProperties>
</file>